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8</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8</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 ขอต้อนรับคุณผู้ชมและคุณผู้ฟังติดตามรายการห้องข่าวรัฐสภาแชนแนลภาคเช้าครับ คุณผู้ชมรับชมอยู่กับคุณ ณัฏฐภัทรพล จุติการพาณิชย์ ผมวัฒนะ คล้ายแก้ว อาจารย์ล่ามภาษามือประจำรายการของเรา อาจารย์คมคิด ศันสนะเกียรติ นะครับ เช้าวันนี้พบกันในวันจันทร์ที่ 28 ตุลาคม พุทธศักราช 2567 ครับ เช้านี้ห้องข่าวรัฐสภาแชนแนล ภาคเช้า จะพาคุณผู้ชมคุณผู้ฟังไปสัมผัสกับพสกนิกรชาวไทยของประเทศ ได้สัมผัส กับความเป็นหนึ่งเดียวในโลก และเมื่อวานนี้พสกนิกรชาวไทยได้มีโอกาสได้รับและสัมผัสกับพระราชพิธีที่สำคัญ ช่วงเวลาประมาณ 15.14 น. พระบาทสมเด็จพระเจ้าอยู่หัว และสมเด็จพระนางเจ้าพระบรมราชินี เสด็จพระราชดำเนินโดยรถยนต์พระที่นั่งไปยังอัมพรสถาน ไปยังท่าวาสุกรีเรือพระที่นั่งสุพรรณหงส์ ไปดำเนินเสด็จถวายผ้าพระกฐิน โดยขบวนพยุหยาตราทางชลมารค ณ วัดอรุณราชวรารามราชวรมหาวิหาร ณ เขตบางกอกใหญ่ กรุงเทพมหานคร ในโอกาสนี้ สมเด็จพระเจ้าลูกเธอ เจ้าฟ้าสิริวัณณวรี นารีรัตนราชกัญญา และสมเด็จพระเจ้าลูกยาเธอ เจ้าฟ้าทีปังกรรัศมีโชติ มหาวชิโรตตมางกูร สิริวิบูลยราชกุมาร โดยเสด็จในการนี้ด้วย ครั้นเสด็จพระราชดำเนินถึงท่าวาสุกรี กองทหารเกียรติยศถวายความเคารพ นางสาวแพรทองธาร ชินวัตร นายกรัฐมนตรี นายวันมูหะมัดนอร์ มะทา ประธานรัฐสภา นางชนากานต์ ธีรเวชพลกุล ประธานศาลฎีกาเฝ้ารับเสด็จ จากนั้น พระบาทสมเด็จพระเจ้าอยู่หัว และพระบาทเสด็จพระราชดำเนินพร้อมด้วย สมเด็จพระเจ้าลูกเธอ เจ้าฟ้าสิริวัณณวรี นารีรัตนราชกัญญา และสมเด็จพระเจ้าลูกยาเธอ เจ้าฟ้าทีปังกรรัศมีโชติ มหาวชิโรตตมางกูร สิริวิบูลยราชกุมาร ประจำท่าเรือพระที่นั่งสุพรรณหงส์ สะพานฉนวน ไปยังพระที่นั่งเรือองคมนตรีและข้าราชการชั้นผู้ใหญ่เฝ้ารับเสด็จ ต่อจากนั้นพระราชทานพระราชโอกาส พลเรือเอก จิรพล ว่องวิทย์ ในขบวนพยุหยาตราทางชลมารค เฝ้าทูลละอองธุลีพระบาทกราบบังคมทูล จำนวนเรือและกำลังพล เสร็จแล้วเวลา 15.20 น. เสด็จไปประทับเรือพระที่นั่งสุพรรณหงส์ กองทหารเกียรติยศถวายความเคารพ ดุริยางค์บรรเลงเพลงสรรเสริญพระบารมี ในโอกาสนี้ทรงพระกรุณาโปรดเกล้าโปรดกระหม่อมให้สมเด็จพระเจ้าลูกเธอ เจ้สมเด็จพระเจสมเด็จพระเจ้าลูกยาเธอ เจ้าฟ้าทีปังกรรัศมีโชติ มหาวชิโรตตมางกูร สิริวิบูลยราชกุมาร เสด็จพระราชดำเนินเรือพระที่นั่งอเนกชาติภุชงค์ พลเรือโท สมบัติ อยู่ถนอม ผู้ควบคุมเรือพระนั่งพระกรุณารายงานจำนวนฝีพาย จำนวนที่นั่ง ว่าที่นาวาเอก คมสัน สีหลง นายเรือพระที่นั่งสุพรรณหงส์ กราบบังคมทูลพระบรมราชานุญาต จากนั้นพลอากาศเอก​ สถิตย์พงษ์ สุขวิมล เลขาธิการพระราชวัง รับพระราชโองการเรือสุพรรณหงส์ให้ยาตราพยุหยาตราทางชลมารค ต่อมาเวลา 15.22 น. เรือพระที่นั่งสุพรรณหงส์ เคลื่อนขบวนยาตราไปยังฉนวนน้ำ วัดอรุณราชวรารามราชวรมหาวิหาร ขณะนั้นกองทหารเกียรติยศ ถวายความเคารพ ดุริยางค์ถวายเพลงมาร์ชธงชัยเฉลิมพลชาวพนักงานประโคมกระทั่ง มโหระทึก สังฆ์ แตรงอน แตรฝรั่ง ประจำเรือพระราชพิธีประโคมขึ้นพร้อมกัน เคลื่อนจากท่าวาสุกรี ไปยังท้องน้ำเจ้าพระยา ไปยังท่าวัดอรุณราชวรารามราชวรมหาวิหาร ตลอดทางเสด็จขบวนพยุหยาตราทางชลมารคไปตามลำน้ำเจ้าพระยา และสมเด็จพระนางเจ้าฯ พระบรมราชินี ที่มาเฝ้าทอดพระเนตรพสกนิกรที่มาเฝ้ารับเสด็จตลอดเส้นทาง เมื่อเรือพระที่นั่งสุพรรณหงส์ผ่านจุดใด พสกนิกร ณ จุดนั้นต่างพร้อมโบกธงปลิวไสวทรงพระเจริญดังกึกก้อง และคลิปวิดีโอ ต่างปราบปลื้มปิติที่ได้มารับเสด็จในครั้งนี้</w:t>
      </w:r>
    </w:p>
    <w:p>
      <w:pPr>
        <w:pStyle w:val="BodyText"/>
      </w:pPr>
      <w:r>
        <w:t xml:space="preserve">(คุณณัฐภทรพล) จากนั้นในเวลา 16.30 น. เรือพระที่นั่งอนันตนาคราชเจ้าพนักงานเชิญผ้าพระกฐินจากบุสบก เจ้าพระนักงานไปรอทูลเกล้าถวายหน้าพระอุโบสถ 16.12 น. เรือพระที่นั่งสุพรรณหงส์พระอุโบสถ วัดอรุณราชวราราม วรมหาวิหาร เขตบางกอกใหญ่ กรุงเทพมหานคพระบาทสมเด็จพระเจ้าอยู่หัวและสมเด็จพระนางเจ้าพระบรมราชินี เสด็จขึ้นท่าฉนวนน้ำหน้าวัดอุโบสถ พลเรือเอก จิรพล ว่องวิทย์ ผู้บัญชาการทหารเรือเป็นผู้บัญชาการพระกรุณารายงาน พลเอก สนิธชนก สังขจันทร์ ปลัดกระทรวงกลาโหม ปลัดกระทรวงมหาดไทย เฝ้ารับเสด็จที่เรือพระที่นั่งอเนกชาติภุชงค์ เทียบเรือพระที่นั่งสุพรรณหงส์ สมเด็จพระเจ้าลูกเธอ เจ้าฟ้าสิริวัณณวรี นารีรัตนราชกัญญา และสมเด็จพระเจ้าลูกยาเธอเจ้าฟ้าทีปังกรรัศมีโชติ เสด็จขึ้นฉบนวนน้ำ จากนั้นเสดฉ็ฉพระบาทสมเด็จพระวางผ้าไตรแว่นฟ้า ที่หน้าสงฆ์บูชาพระพุทธธรรมมิศรราชโลกธาตุดิลก พระประธานพระอุโบสถ และทรงจุดธูปเทียนเครื่องทองน้อย ถวายราชสักการะราชรีรังคาร ทรงกราบ พระราชทานเจ้าพนักงานภูษามาลา จากนั้น กราบบังคมทูลรายงานจำนวนพระสงฆ์ จากนั้น ทรงหยิบผ้าไตรพาดระหว่าง ทรงวางผ้าไตรไว้ที่พานแว่นฟ้า ผ้าไตร และเทียนพระสงฆ์ทำพิธีกระถินกรรม ครองผ้าพระกฐินออกไปกองผ้าพระกฐินเสร็จแล้ว กรุณาโปรดเกล้าโปรดกระหม่อนให้สมเด็จพระเจ้าลูกยาเธอ เจ้าฟ้าทีปังกรรัศมีโชติ มหาวชิโรตตมางกูร สิริวิบูลยราชกุมาร เสด็จไปทรงเครื่องบริวาร ผู้ครองผ้าพระกฐิน จากนั้นพระบาทสมเด็จพระเจ้าอยู่หัวทรงหลั่งทักษิโณทก พระสงฆ์ถวายพระอนุโมทนา พระราชทาน พระบรมราชโอกาสผู้อำนวยการเขตบางกอกใหญ่ เบิกผู้มีจิตศรัทธา รับพระราชทานของที่ระลึกที่หน้าเครื่องนมัสการที่วัดอรุณราชวรารามราชวรมหาวิหาร ถวายพระพุทธนิมิตจำลอง และเนื้อเงินแด่พระบาทสมเด็จพระเจ้าอยู่หัวหน้าตัก 7 นิ้ว เนื้อทองคำและเนื้อเงิน แด่สมเด็จพระนางเจ้าพระบรมราชินี และถวายพระพุทธนฤมิตจำลอง พระพุทธนฤมิตรจำลอง แด่พระเจ้าและสมเด็จพระสมเด็จพระเจ้าลูกยาเธอ เจ้าฟ้าทีปังกรรัศมีโชติ มหาวชิโรตตมางกูร สิริวิบูลยราชกุมาร เสร็จแล้วทรงรับการถวายความเคารพของผู้มาเฝ้า และเสด็จออกชานหน้าพระอุโบสถ เครื่องทองน้อยบูชาพระบาทสมเด็จพระพุทธเลิศหล้านภาลัย เสด็จไปทรงวางพุ่มดอกไม้ และทรงเสด็จไปเครื่องทองน้อย ถวายราชสักการะพระบาทสมเด็จพระพุทธเลิศหล้านภาลัย ทรงกราบ ไปประทับรถยนต์พระที่นั่ง เรามีเสียงบรรยายในพระราชพิธีช่วงแก่เรือนะครับ พระราชพิธีการแห่เรือนะครับ ถือว่าเป็นพระราชพิธีที่สำคัญ เดี๋ยวคุณผู้ชมลองไปฟังดูว่าเป็นอย่างไรครับในช่วงนั้น หลายคนต้องบอกว่าเป็นภาพที่ประทับใจและจดจำ ลองไปฟังดูครับคุณผู้ชมครับ</w:t>
      </w:r>
    </w:p>
    <w:p>
      <w:pPr>
        <w:pStyle w:val="BodyText"/>
      </w:pPr>
      <w:r>
        <w:t xml:space="preserve">(ผู้ให้สัมภาษณ์) เจ้าอยุธยา ตั้งใจมาเลย</w:t>
      </w:r>
    </w:p>
    <w:p>
      <w:pPr>
        <w:pStyle w:val="BodyText"/>
      </w:pPr>
      <w:r>
        <w:t xml:space="preserve">(ผู้ให้สัมภาษณ์) ตั้งใจมาดูเลย อยากเห็นนะไม่เคยเห็น เพราะมันเป็นสิ่งที่แบบเป็นของสมัยโบราณ เป็นสิ่งที่สืบทอดตั้งแต่โบราณมา เราก็อยากจะเห็นเป็นใช่ไหมคะ</w:t>
      </w:r>
    </w:p>
    <w:p>
      <w:pPr>
        <w:pStyle w:val="BodyText"/>
      </w:pPr>
      <w:r>
        <w:t xml:space="preserve">(ผู้ให้สัมภาษณ์) ปลืมใจนะคะ แล้วก็วันนี้เราก็เตรียมตัวกันมา อุปกรณ์พร้อมน่ะค่ะ พูดถึงแล้วขนลุกค่ะ รอมาตั้งแต่ในหลวง ร. 9 แล้ว ได้ดู เสด็จ น. 10 มา ดีใจมาก ดีใจมาก เตรียมความพร้อม ตื่นเต้นมาก มาตั้งแต่ซ้อมใหญ่ฝนตกหนักค่ะ มาด้วยใจค่ะ ใจเต็ม 100 เลยพูดถึงว่าเกินร้อยด้วยซ้ำไป ค่ะ มาจากบางพลัดมาจากบางพลัด ค่ะ เดินทางมาแต่เช้าเลย เตรียมตัวมาแต่เช้าเลย เดี๋ยวจะไม่ได้อยู่ข้างหน้า</w:t>
      </w:r>
    </w:p>
    <w:p>
      <w:pPr>
        <w:pStyle w:val="BodyText"/>
      </w:pPr>
      <w:r>
        <w:t xml:space="preserve">(คุณวัฒนะ) เป็นพระราชพิธีที่สำคัญที่พสกนิกรชาวไทยสัมผัสได้ เมื่อวานนี้ประชาชนคนไทยสวมใส่เสื้อเหลือง ทั้ง 2 ฝั่ง ริมแม่น้ำเจ้าพระยา ได้เห็นแล้วถึงความยิ่งใหญ่ของคนไทยรวมน้ำใจเป็นหนึ่งเดียวนะครับ หลายคนน้ำตาไหลหลายจุดหลายพื้นที่ที่คุณผู้ชมได้เห็นในตอนนี้ถือว่าเป็นจุดหนึ่งที่มีนักท่องเที่ยวเดินทางมาเป็นจำนวนนะครับ ได้เห็นถึงความยิ่งใหญ่ของความสำคัญ ของพระราชพิธีที่สำคัญนี้เช่นเดียวกัน</w:t>
      </w:r>
    </w:p>
    <w:p>
      <w:pPr>
        <w:pStyle w:val="BodyText"/>
      </w:pPr>
      <w:r>
        <w:t xml:space="preserve">(คุณณัฐภัทรพล) วัดอรุณราชวรารามราชวรมหาวิหาร ตามประวัติแล้วสร้างในกรุงศรีอยุธยานะครับ แล้วก็มาจนถึงของสมัยรัชกาลที่ 2 ครับ ก็มีการบูรณะครั้งใหญ่ จนเสร็จครั้งเมื่อสมัยราชการที่ 3 ด้านขวามือคุณผู้ชมเป็นขบวนพยุหยาตราทางชลมารค มีเรือพระราชพิธีที่ประกอบในริ้วขบวน 52 ลำครับ คุณผู้ชมครับ</w:t>
      </w:r>
    </w:p>
    <w:p>
      <w:pPr>
        <w:pStyle w:val="BodyText"/>
      </w:pPr>
      <w:r>
        <w:t xml:space="preserve">(คุณณัฐภัทรพล) เป็นเรือพระที่นั่ง 4 รำ คือ เรือพระที่นั่งสุพรรณหงส์ เรือพระที่นั่งอนันตนาคราช และเรือพระที่นั่งอเนกชาติภุชงค์นะครับ และเรือที่มาจากท่าวาสุกรี มายังท่าเรือที่วัดอรุณ 4.2 กิโลเมตร ใช้กำลังพลมากกว่า 2,000 คนครับคุณผู้ชมครับ เป็นภาพบรรยากาศที่พนกนิกรชาวไทยทุกคนปลื้มปิติที่ได้เห็นพระบาทสมเด็จพระเจ้าอยู่หัว สมเด็จพระนางเจ้าพระบรมราชินี และพระบรมวงศานุวงศ์ที่ได้เสด็จทางชลมารคนะครับ</w:t>
      </w:r>
    </w:p>
    <w:p>
      <w:pPr>
        <w:pStyle w:val="BodyText"/>
      </w:pPr>
      <w:r>
        <w:t xml:space="preserve">(คุณวัฒนะ) เมื่อวานนี้หลายจุด ไม่ว่าจะเป็นสะพานพระราม 8 ไม่ว่าจะเป็นที่สวนสันติชัยปราการ ที่เห็นทั้ง 2 ฝั่งนะครับ เป็นร้านอาหารนี่ คุณผู้ชมจะเห็น เมื่อขบวนเรือเคลื่อนผ่านไป ทรงพระเจริญดังกึกก้อง โบกธงไตรรงค์นะครับ คุณผู้ชมจะเห็นบรรยากาศแบบนี้ทั้ง 2 ฝั่ง และนี่คือสิ่งที่คนไทยสัมผัสได้ ต่างชาติที่เดินทางมา บอกว่าไม่เคยเห็นพระราชพิธีแบบนี้ที่ไหนในโลกมาก่อนนะครับ และเมื่อวานนี้คนที่ติดตามถ่ายทอดสดโทรทัศน์รวมคุณผู้ชมจะไม่เห็นมีคลื่นน้ำเลยครับ นี่คือสิ่งที่เกิดขึ้นนะครับ เมื่อวานนี้ผมดูอยู่ ขนลุกเลยทีเดียว ไปตามกับพี่น้องพสกนิกรชาวไทยทั่วประเทศเลยนะครับ</w:t>
      </w:r>
    </w:p>
    <w:p>
      <w:pPr>
        <w:pStyle w:val="BodyText"/>
      </w:pPr>
      <w:r>
        <w:t xml:space="preserve">(คุณณัฐภทรพล) จำได้นะครับ มีการซ้อมใหญ่กันไปเมื่อวันที่ 22 ตุลาคม ตอนนั้นฝนถล่มมาอย่างหนักเลยครับ เป็วการซ้อมไปนะครับ แต่เมื่อวานนี้ คุณผู้ชมเราจะเห็นกลุ่มฝนอยู่ด้านหลังบริเวณเขตบางแค ภาษีเจริญ แต่ฝนนี่ไม่เข้ามาที่พื้นที่จัดงานที่พระราชพิธีนะคุณวัฒนะครับ ถือว่าคุณผู้ชมได้ติดตามเกี่ยวกับเรื่องของพระราชพิธีกันแบบเต็ม ๆ ได้แบบเต็ม ๆ เลยนะครับ</w:t>
      </w:r>
    </w:p>
    <w:p>
      <w:pPr>
        <w:pStyle w:val="BodyText"/>
      </w:pPr>
      <w:r>
        <w:t xml:space="preserve">(คุณวัฒนะ) เมื่อวานนี้ก็มีเพื่อน ๆ ที่รัฐสภา ที่เราทำงานอยู่นี้ รวมถึงครอบครัวที่เดินทางมาจากต่างประเทศที่ผมรู้จักก็ไปสัมผัสบรรยากาศที่สำคัญนะครับคุณผู้ชม นี่คือความประทับใจของพสกนิกรทั่วประเทศ เช้านี้ห้องข่าวรัฐสภาแชนแนล ภาคเช้า และก็เก็บบรรยากาศมาให้กับคุณผู้ชมได้ติดตามกันด้วยนะครับ ในห้องข่าวรัฐสภาแชนแนล ภาคเช้าก็ได้ติดตามการประชุม ไม่ว่าจะเป็นการประชุม สว. 2 วันนะครับ การประชุมของทาง สส. 1 วันนะครับ เนื่องจากสัปดาห์นี้เป็นสัปดาห์สุดท้ายของสมัยประชุมนี้แล้วนะครับ</w:t>
      </w:r>
    </w:p>
    <w:p>
      <w:pPr>
        <w:pStyle w:val="BodyText"/>
      </w:pPr>
      <w:r>
        <w:t xml:space="preserve">(คุณณัฐภัทรพล) เพราะว่าจะมีการปิดสมัยประชุม31 ตุลาคมนี้ และแน่นอนว่าจะไปเปิดอีกทีหนึ่งนะครับ 12 ธันวาคม เลยนะครับ ก็พักกันไป 1 เดือนเศษ ๆ นะคุณวัฒนะ กลับมาครั้งนี้มีกฎหมายหลายฉบับเลยทีเดียวนะครับ แต่ช่วงวันหยุดที่ผ่านมา 1 คณะ เขาลงพื้นที่แล้วก็ได้ร่วมกันแสดงความเห็นกันอย่างมากมาย นั่นก็คือคณะกรรมาธิการการพัฒนาการเมือง การสื่อสารมวลชน การมีส่วนร่วมของสภาผู้แทนราษฎรได้มีการพิจารณาประเด็นที่เกี่ยวข้องกับกฎหมายเลือกตั้งท้องถิ่น ผู้บริหารท้องถิ่นที่มีส่วนรวมของหน่วยงานต่าง ๆ ประชาชนเข้ามาร่วมกันพิจารณากฎหมายด้วยกันนี่นะครับ ไปดูบรรยากาศกันครับ นายพริษฐ์ วัชรสินธุ กรรมธิการกรรมาธิการสื่อสารมวลชน ประชาชนแสดงผู้แทนราษฎร ได้รับฟังความคิดเห็น เพื่อการแก้ไขเพิ่มเติมสมาชิกสภาท้องถิ่น หรือผู้บริหารท้องถิ่น พุทธศักราช 2562 ซึ่งทางคณะกรรมาธิการการพัฒนาการเมือง ร่วมกับเครือข่ายที่ชื่อว่า We wความคิดเห็นต่าง ๆ ข้อเสนอแนะในการแก้ไขกฎห มาย นำไปสู่การจัดทำร่างพระราชบัญญัติท้องถิ่น ผู้บริหารท้องถิ่นพุทธศักราช จัดทำข้อเสนอในการแก้ไขท้องถิ่นด้วยล่ะครับ โดยคุณพริษฐ์ วัชรสินธุ กล่าวว่ากรรมาธิการได้มีการเล็งเห็นว่ามีองค์กรใดองค์กรหนึ่งที่ใกล้ชิดกับประชาชนซึ่งประชาชนทุกคนนะครับ พูดถึงการแก้ไขปัญหาในชีวิตประจำวันได้ ก็คงไม่พ้นการจัดกระจายส่วนท้องถิ่น การจะทำให้บทบาทส่วนท้องถิ่นเดินไปข้างหน้า คือ ขาที่ 1 ก็คือการกระจายอำนาจสู่ท้องถิ่น ทำอย่างไรให้ท้องถิ่นมีอำนาจที่เพียงพอในการในพื้นที่ได้ด้วย ส่วนที่ 2 ก็ว่ากันไป นั่นก็คือการทำอย่างไร ซึงกระบวนการได้มา หรือสมาชิกสภาท้องถิ่นเป็นตัวแทนของประชาชนได้อย่างที่สุดนะครับ และคำถามถัดมาทำอย่างไรให้ประชาชนมีส่วนร่วมในการเลือกตั้งท้องถิ่นได้มากที่สุด รวมไปถึงที่มีความหลากหลาย เกิดการแข่งขันกันในเชิงนโยบาย ทั้งนี้ได้มี สส. ทั้งซีกรัฐบาล ซีกฝ่ายค้าน และภาคประชาสังคมได้มีการตั้งข้อสังเกตไว้อย่างต่อเนื่อง นั่นเป็นอนุกรรมาในการสัมมนาครั้งนี้ จะมีความจำเป็นต่อทุกภาคส่วน ที่มีความหลากหลาย และมีผลสำคัญในการปรับแก้กฎหมายฉบับนี้ต่อไป ไปฟังเสียงคณะกรรมาธิการชุดนี้นะครับ คุณพริษฐ์ วัชรสินธุ</w:t>
      </w:r>
    </w:p>
    <w:p>
      <w:pPr>
        <w:pStyle w:val="BodyText"/>
      </w:pPr>
      <w:r>
        <w:t xml:space="preserve">(คุณพริษฐ์) ทำอย่างไรให้กระบวนการที่ได้มา หรือว่าสมาชิกสภาท้องถิ่น เรียกได้ว่าเป็นตัวแทนของประชาชนได้อย่างชัดเจนมากที่สุด ทำอย่างไรให้ประชาชนมีส่วนร่วมในกระบวนการเลือกตั้งท้องถิ่นให้มากที่สุดให้เลือกตั้งท้องถิ่นมีความโปร่งใส ทำอย่างไรให้มีการเปิดกว้าง ให้เรามีผู้สมัครต่าง ๆ มาแข่งขันกันในเชิงนโยบาย แข่งขันกันชนะใจพี่น้องประชาชนสนพื้นที่นะครับ ดังนั้น วันนี้นี่ โจทย์หลัก ๆ ที่เราจะมีพูดถึงกัน ครั้งที่ 2 ครั้งนี้นะครับ ทำอย่างไรให้ประชาชนสามารถเข้ามามีส่วนร่วม…</w:t>
      </w:r>
    </w:p>
    <w:p>
      <w:pPr>
        <w:pStyle w:val="BodyText"/>
      </w:pPr>
      <w:r>
        <w:t xml:space="preserve">(คุณวัฒนะ) การสัมมนาในครั้งนี้คุณผู้ชมครับ มีการพูดถึงเลือกตั้งสภาท้องถิ่น มี 2 ประเด็นนะครับ ประกอบไปด้วย ประเด็นที่ 1 นะครับ เป็นประเด็นที่ก็ได้มีการพูดถึงประชาชนที่อาศัยอยู่ในพื้นที่ต่าง ๆการย้ายทะเบียนเข้ามาในพื้นที่ สามารถเลือกตั้งตามที่อยู่อาศัยจริงได้นะครับ ประเด็นที่ 2 ก็คือเรื่องของการผิดพลาด เรื่องของการเกิดบัตรเสีย ประเด็นถัดมา ประเด็นที่เกี่ยวข้องกับการคำนวณค่าปใปช้จ่ายของผู้สมัครให้ครอบคลุม การเพื่อความเป็นธรรมความโปร่งใสในการเลือกตั้ง ประกันความเป็นกลางเจ้าหน้าที่การเลือกตั้ง พูดถึงระบบการเลือกตั้งของแต่ละท้องถิ่นด้วยล่ะครับ คุณผู้ชมครับ กดฎหมนิรโทษกรรมนะครับ ยังคงมีอีกร่างอีก 4 ฉบับนะครับ ที่จะมีการเข้าสู่ระเบียบวาระการประชุมในสมัยหน้า ล่าสุดนะครับคุณผู้ชมครับ ล่าสุดก็มีการออกมาพูดถึงเกี่ยวกับร่างกฎหมายนิรโทษกรรมของพรรคเพื่อไทยนี่แหละ ว่าจะมีการยื่นประกบคู่กันไปหรือเปล่า ตอนนี้ยังไม่มีข้อยุติว่าจะมีการประกบคู่กันไปหรือเปล่านะครับ ไปถามเกี่ยวกับเรื่องของเสียงกันก่อนนะครับว่าเป็นอย่างไรนะครับ เรื่องนี้เองคุณผู้ชมครับ ไปติดตามกับวิสุทธิ์ ไชยณรุณ ครับ สมาชิกสภาผู้แทนราษฎรแบบบัญชีรายชื่อ ประธาน สส. พรรคเพื่อไทยครับ เปิดเผยถึงร่างกฎหมายนิรโทษกรรม 4 ร่าง ที่เปิดการประชุมในสมัยประชุมหน้า ที่จะมีการเปิดประชุมกัน ในวันที่ 12 ธันวาคมนี้ เพื่อไทยจะมีการเสนอร่างเข้าประกบหรือไม่ เบื้องต้นนะครับ ยังไม่มีการพูดคุยกันนะครับ แต่ขณะนี้คุณวิสุทธิ์ บอกว่ามี 2 แนวทางนะครับ แต่ต้องมีการถามมติพรรคก่อน และอีกแนวทางหนึ่งครับคุณผู้ชมครับ โหวตตกหมดเลยนะครับ ก็ถือว่าจบไปเท่านั้นนะครับ อย่างไรก็ตามนะครับ วิสุทธิ์ ไชยณรุณ บอกว่าเรื่องนี้เก็ต้องมีการพูดคุยกันในที่ประชุมของพรรคก่อน เพื่อที่จะหาความชัดเจน รวมถึงต้องมีการปรึกษากฎและกรรมาธิการ รวมถึงกรรมการบริหารพรรคด้วยนะครับ เนื่องจากเรื่องนี้เป็นเรื่องที่ละเอียดอ่อนนะ ก็ต้องทำเป็นระบบ ไม่ใช่ตัดสินโดยใครคนใดคนหนึ่งนะครับ ซึ่งลงมติเมื่อสัปดาห์ก่อนนะครับ การประชุมที่เกี่ยวเนื่องกับเรื่องของรายงานการนิรโทษกรรม ทำให้มี สส. 1 ท่านของพรรคเพื่อไทย นายนายแพทย์ เชิดชัย ตันติศิรินทร์ บอกว่า เอ๊ะ แปลกใจนะ ทำไม สส. ของพรรคเพื่อไทยนี่ครับ ไม่ทำเรื่องนี้ไปฟังการเปิดเผยของนายแพทย์ เชิดชัย ตันติศิรินทร์ สมาชิกสภาผู้แทนราษฎรแบบบัญชีรายชื่อจากพรรคเพื่อไทย ได้กล่าวถึงร่างกฎหมายที่เกี่ยวข้องกับการนิรโทษกรรมทั้งหมด 4 ร่าง ประชุมสภาในสมัยการประชุมหน้า ว่าจะเสนอร่างกฎหมายของพรรคประกบด้วยหรือไม่นะครับ หลังจากที่วันประชุมสภาผู้แทนราษฎรสัปดาห์ก่อน ไม่เห็นชอบกับข้อสังเกตรายงานรวมไปถึงการศึกษาพระราชบัญญัตินิรโทษกรรม ของคณะกรรมาธิการ ตนเองนี่ ได้พูดถึงการประชุมกับรองรองศาสตราจารย์ ชูศักดิ์ ศิรินิล สส. บัญชีรายชื่อ และรองหัวหน้าพรรคครับ เกี่ยวกับการลงมติของ สส. พรรคเพื่อไทยนี่แหละครับ ถามว่าจะต้องมีการพูดคุยกันในพรรคอย่างไร กล่าวว่าเดี๋ยวการประชุมครั้งนี่แหละครับ ในว23 ตุลาคม ต้องมีการเสนอเรื่องนี้เข้าสู่ที่ประชุมของพรรค เพราะว่าจะมีเรื่องกฎหมายที่เกี่ยวกับนิรโทษกรรม ในสภาสมัยหน้าอีก 4 ฉบับเลยทีเดียว เมื่อถามว่าพรรคเพื่อไทยควรเสนอร่างประกบเข้าไปหรือไม่ หากมีการยกร่างประกบ ก็คงยกร่างตามที่พรรคได้มีการพูดคุยกัน คือ การนิรโทษกรรม 3 แนวทาง ซึ่งหากตนเสนอก็จะเสนอแบบมีเงื่อนไข แต่กันว่าสรุปแล้วนี่ จะดำเนินการต่อไปอย่างไร ในเมื่อมีร่างของประชาชน ร่างของพรรคประชาชน และร่างของพรรคอื่นอีก ซึ่งก็เป็นร่างเดียวกับเกี่ยวกับนิรโทษกรรมทั้งสิ้นแหละครับ</w:t>
      </w:r>
    </w:p>
    <w:p>
      <w:pPr>
        <w:pStyle w:val="BodyText"/>
      </w:pPr>
      <w:r>
        <w:t xml:space="preserve">(คุณณัฐภัทรพล) ไปดูทางฟากฝั่งของร่วมไทยสร้างครับ ที่ออกมามีมติในส่วนที่ทางด้านของสมาชิกสภาผู้แทนราษฎรนี่ ไม่รับเกี่ยวกับเรื่องของข้อสังเกตคณะกรรมาธิการเกี่ยวกับรายงานการศึกษานิรโทษกรรมนะครับคุณผู้ชมครับ ร่วมไทยสร้างชาติเองก็มีกฎหมายเสริมสร้างสังคมสันติสุข คดีทางการเมืองเพื่อที่จะหาทางออกให้กับคนไทยนี่นะครับ ไปดูกันครับคุณผู้ชมครับ กับคุณอัครเดช จังหวัดราชบุรี พรรครวมไทยสร้างชาติ เปิดเผยจากการที่สภาผู้แทนราษฎร มีมติไม่เห็นด้วยกับข้อสังเกตรายงานของคณะกรรมาธิการวิสามัญ พิจารณาศึกษาการตราพระราชบัญญัตินิรโทษกรรม แสดงให้เห็นถึงความเป็นเอกภาพครับมีความมั่นคง มีความปรับพื้นแนวทางเดียวกัน โดยคุณอัครเดชระบุว่าแม้ในอดีตจะเห็นต่างกันอยู่บ้างนะครับ แต่ปัจจุบันมีพื้นฐานความคิดเดียวกันนะครับ อีกทั้งการที่หลายพรรคการเมืองไม่มีความเห็นด้วยที่กับำพข้อสังเกตในรายงานฉบับดังกล่าว แปลว่าไม่ได้เห็นก้กับการนิรโทษกรรมที่กระทำความผิดที่มีมูลเหตุทางการเมือง ในส่วนของรวมไทยสร้างชาติเอง เห็นด้วยกับการนิรโทษกรรมนะครับ เกี่ยวกับเรื่องการกระทำผิดจากปัจจัยทางการเมืองครับ เพื่อที่จะหาทางออกให้กับประเทศ ออกจากวังวนความขัดแย้ง แต่ไม่เห็นด้วยกับการนิรโทษกรรมผู้ที่กระทำความผิดในมาตรา 112 แห่งประมวลกฎหมายอาญาครับ ดังนั้น กฎหมายสร้างชาติพระราชบัญญัติเสริมสร้างสังคมสันตสุข พ.ศ. เข้าสู่สภาแล้วนะครับ ซึ่งการเสนอร่าง พรบ. ดังกล่าวนั้นเพื่อนิรโทษกรรมคดีที่มีมูลเหตุจากปัจจัยทางการเมืองตั้งแต่ปี 2548 เป็นต้นมา เพื่อยุติความขัดแย้งโดยไม่เกี่ยวข้องกับการนิรโทษกรรม ตามความผิดมาตรา 112 ดังนั้น รวมไทยสร้างชาติจึงเรียกร้องให้พรรคประชาชนและทุกภาคส่วนได้เห็นชอบกับร่างพระราชบัญญัติดังกล่าวเพื่อที่จะหาทางออกให้กับสังคมไทยที่ติดอยู่ในห้วงของความขัดแย้งทางการเมืองมาตลอดระยะเวลา 20 ที่ผ่านมานี่นะครับ ช่วงนี้ไปพักกันก่อนสักครู่ครับ ช่วงหน้าเดี๋ยวดูตำแหน่งที่สำคัญในสหภาพสภาโมี สส. ที่เป็นสาวของไทยนี่ ได้รับการยกรับนะครับ ไปดูกันว่าคณะกรรมการชุดนั้นอะไร ติดตามกับเราช่วงหน้ากับห้องข่าวรัฐสภาแชนแนล ภาคเช้าครับ</w:t>
      </w:r>
    </w:p>
    <w:p>
      <w:pPr>
        <w:pStyle w:val="BodyText"/>
      </w:pPr>
      <w:r>
        <w:t xml:space="preserve">[เสียงดนตรี]</w:t>
      </w:r>
    </w:p>
    <w:p>
      <w:pPr>
        <w:pStyle w:val="BodyText"/>
      </w:pPr>
      <w:r>
        <w:t xml:space="preserve">[เสียงดนตรี]</w:t>
      </w:r>
    </w:p>
    <w:p>
      <w:pPr>
        <w:pStyle w:val="BodyText"/>
      </w:pPr>
      <w:r>
        <w:t xml:space="preserve">[เสียงโฆษณา]</w:t>
      </w:r>
    </w:p>
    <w:p>
      <w:pPr>
        <w:pStyle w:val="BodyText"/>
      </w:pPr>
      <w:r>
        <w:t xml:space="preserve">(คุณวัฒนะ) ติดตามช่วงที่ 2 ของห้องข่าวรัฐสภาแชนแนล ภาคเช้า คุณผู้ชมไปกันที่ตำแหน่งสำคัญ แน่นอนครัหรือว่า IPU แน่นอนครับ มี สส. ของไทย มี สว. ของไทย เดินทางไปประชุมด้วย แล้วก็มีการเลือกตำแหน่งที่สำคัญนะครับ ล่าสุดนางสาววิสาระดี ได้รับคัดเลือกในตำแหน่งสำคัญนี้นะครับ ในสหภาพรัฐสภาสตรี ในคณะกรรมาธิการสหภาพรัฐสภาสตรีนะครับ และก็เชื่อมั่นว่าจะนำตำแหน่งนี้นี่ทำประโยชน์ให้กับประเทศไทยได้อย่างแน่นอนครับ ไปติดตามบรรยากาศ นางสาววิสาระดี เตชะธีราวัฒน์สมาชิกสภาผู้แทนราษฎรจังหวัดเชียงรายประธานสมาชิกสภาสตรีไทย ได้กล่าวถึงกรณีได้รับเลือกให้ดำรงตำแหน่งประธานรัฐสภาสตรี ในสัดส่วนของประเทศภูมิภาคเอเชียแปซิฟิก ได้รับการเลือกในที่ประชุมสมัชชาสหภาพรัฐสภาครั้งที่ 14 ครั้งที่ 149 ที่ผ่านมา เมื่อวันที่ 13 ตุลาคม นะครับ ณ นครเจนิวา นางสาววิสาระดี เตชะธีราวัฒน์ ได้กล่าวขอบคุณทางสหภาพได้เลือกให้ตนเองรับในตำแหน่งนี้ ได้ทำหน้าที่เพื่อเป็นตัวแทนชมรมรัฐสภาพสตรีของไทยอย่างเต็มที่ ตลอดระยะเวลาที่ดำรงตำแหน่ง 2 ปีครึ่งนะครับ โดยจะมุ่งมั่นส่งเสริมให้มีการและสตรีในภูมิภาคเอเชียแปซิฟิก และการเมือง การปกครอระดับประเทศ และระดับนานาชาติต่อไป ยังได้กล่าวว่าตั้งแต่ที่ตนได้รับคัดเลือกรัฐสภาสตรีไทย จนได้มีการผลักดัน ประเด็นมิติต่าง ๆ รวมถึง พื้นที่ปลอดภัยในที่ทำงาน ในเพศสภาพ กับการเสมอภาคทางเพศในสังคมการเสวนาที่ได้ร่วมมือกับชาวต่างชาติมาโดยตลอดนะครับ นอกจากนี้ นางสาววิสาระดี ยังได้กล่าวทิ้งท้ายว่า ณ ปัจจุบันรัฐสภาทั่วโลกจากผลการสำรวจของสหภาพรัฐสภา 2566 ยังคงมีเพศหญิงที่ได้รับ 26.5 เปอร์เซ็นต์ ดังนั้น จะต้องมีช่องว่างอีกมากมาย ในการผลักดันสิทธิต่าง ๆ ควบคู่กันไปกับนโยบายของพรรคเพื่อไทย ไม่ว่าจะเป็นด้านนวัตกรรม ด้านเทคโนโลยี เพื่อความเท่าเทียมทางเพศ และจะส่งเสริมเทคโนโลยีความเหลื่อมล้ำทางเพศ และพร้อมที่จะผลักดันบทบาทกองทุนพัฒนาสตรีต่อทางรัฐบาลต่อไปด้วยครับ</w:t>
      </w:r>
    </w:p>
    <w:p>
      <w:pPr>
        <w:pStyle w:val="BodyText"/>
      </w:pPr>
      <w:r>
        <w:t xml:space="preserve">(คุณณัฐภัทรพล) คุณผู้ชมครับปัญหาชายแดนมีเยอะ มีหลายเรื่องเลยทีเดียวนะครับ หนึ่งในนั้นนี่ ก็เข้ามาอยแบบผิดกฎหมาย สินค้าที่เราพูดถึงวันนี้เป็นสินค้าทางการเกษตร เป็นสัตว์ครับ พวกแพะอะไรพวกนั้นครับ รอบที่แล้วมีวัวใช่ไหมครับ ที่นำเข้าอย่างผิดกฎหมาย ตอนนี้เป็นแพะคณะกรรมาธิการประเทศ ก็มีการพูดคุยเกี่ยวกับเรื่องของการหาแนวทางในการที่จะมีการสกัดกั้นผู้ที่ลักลอบนำแพะเถื่อนนะครับคุณผู้ชมครับ นำเข้ามาจากไปดูเรื่องนี้กันะครับ กับคุณมานพ คีรีภูวดล รองประธานคณะกรรมาธิการความมั่นคงแห่งรัฐกิจการชายแดนไทยยุทธศาสตร์ชาติ และคณะนะครับ มีการแถลงผลการพิจารณาของคณะกรรมาธิการคณะกรรมาธิการ เรื่องของการนำเข้าแพะในต่างประเทศเข้าชายแดนไทย-เมียนมา เขาทางช่องทางธรรมชาติ ส่งผลต่อระบบการผลิตและการค้าทางการเกษตรของไทย จากหน่วยงานที่เกี่ยวข้องมาให้ข้อมูล อย่างเช่น กรมปศุสัตว์ กรมศุลกากรสภาเกษตร จังหวัดนครศรีธรรมราช กลุ่มเลี้ยงโค ลุ่มน้ำปากพนัง เข้ามาให้ข้อมูลกับกรรมาธิการครับ คุณมานพนะครับ ว่าในการประชุมคณะกรรมาธิการ ได้มีการนำเสนอราคาให้ตกต่ำครับ ในการนี้เคยมีการนำเสนอถึงนายกรัฐมนตรี และรัฐมนตรีกระทรวงเกษตรและสหกรณ์ แต่ก็ยังไม่มีแนวทางในการแก้ไขปัญหาที่ชัดเจนครับ จึงมายื่นเรื่องต่อคณะกรรมาธิการ และปัญหาการลักลอบนำเข้าแพะ ที่จังหวัดเชียงราย ไล่ลงมาเลยครับคุณผู้ชมครับ โดยสังเกตการลดลงของจำนวนแพะแม่พันธุ์ในตลาด การขายแพะมีนัยยะสำคัญตั้งแต่ปี 2565 เป็นต้นมานะครับ ทั้งนี้ก็ได้มีการชี้ให้เห็นถึงจำนวนเกี่ยวกับเรื่องของข้อมูล จำนวนการเคลื่อนย้ายของแพะในบางจังหวัดนะครับ ที่ไม่สอดคล้องกับจำนวนที่มีอยู่เดิม และจำนวนการผลิตหรือการเกิดใหม่ในจังหวัด อย่างเช่นที่ราชบุรีคุณผู้ชมครับ มีจำนวนเดิมอยู่ที่ 1,567 ตัว การผลิตใหม่อยู่ที่ 6,771 รวมกัน 11,171 ตัวครับ แต่มีข้อมูลการเคลื่อนย้ายสูงถึง 146, 378 ตัว มาจากไหนเยอะแยะเลยครับคุณผู้ชมครับ เขาไปตรวจสอบกันครับ ตรวจสอบปลายทางการเคลื่อนย้ายกลับนี่ไม่ปรากฎข้อมูลอะไรเลยครับ พบลักษณะที่ต้องสงสัยครับคุณผู้ชมครับ 5 จัหงวัด ที่จังหวัดประจวบคีรีขันธ์ ที่จังหวัดตราด ที่ชัยนาท แล้วก็ที่พัทลุงด้วย ขณะเดียวที่กรมปศุสัตว์ก็ได้มีการรับทราบปัญหาที่มีการนำเข้านี่นะครับ ผ่านชายแดนจังหวัดตากครับ ได้จัดชุดเฉพาะกิจพญานาคราชพระญานคราชแต่ก็ยังพบเกี่ยวกับข้อจำกัดด้านกำลังพลนะครับ จึงต้องอาศัยกำลังจากหน่วยงานอื่น ๆ ในการปฎิบัติงานร่วมกันราคาแพะในประเทศไทยยังมีราคาสูงกว่าราคาต่างประเทศแล้วก็ไม่ได้ราคาตกต่ำอย่างที่ผู้ร้องกล่าว นอกจากนี้ก็ได้มีการระงับการนำเข้าแพะและปศุสัตามมาตรการการป้องกันโรค2567 ทำให้การนำเข้าใด ๆ ปีนี้เป็นการนำเข้าครับ ซึ่งจากการตรวจสกัด มีการกระทำผิดทั้งสิ้น 53 คดีนะครับ การกรมศุลกากรเรียกตรวจสอบอำนาจ ก็มีการชี้แจงนะครับ ว่าขณะนี้ประะกาศการนำเข้าใดเป็นการการระงับนำเข้าไปแล้วนะครับ แต่ยังไม่ได้การระงับการนำเข้าใหม่ จึงยังไม่สามารถนำเข้ามาได้ทุกกรณี นอกจากนี้ยังได้มีการประสานกับหน่วยงานความมั่นคงโดยต้องยอมรับนะครับว่ามีการลับลอบสูงขึ้นครสูงขึ้นครับ ตั้งแต่ปี 2563 เป็นต้นมา อย่างไรก็ตามครับคุณผู้ชมครับ คณะกรรมาธิการและก็ข้อเสนอแนะกับหน่วยงานที่เกี่ยวข้อง สำรวจสัมมะโนถึงศักยภาพการผลิต และความต้องการของตลากทั้งในประเทศและการส่งออกให้ตรงกับความเป็นจริง พร้อมขอให้กรมปศุสัตว์ได้มีการตรวจสอบการเคลื่อนย้าย การเคลื่อนย้ายที่ไม่สอดคล้องกับการผลิต อย่างที่บอกไปเมื่อสักครู่นี้นะครับ ตามที่ผู้ร้องได้นำเสนอ ขอให้ทางด้านของกรมศุลกากรให้ออกภาษีและค่าธรรมเนีการนำเข้าแพะ และปศุสัตว์จากเพื่อนบ้านเพื่อมิให้กระทบต่อเสถียรภาพ รวมถึงส่งเสริมการแข่งขันที่เป็นธรรมด้วย มีการส่งออกแพั้มีการประสานดำเนินการจัดการแพะสู่ประเทศมาเลเซียให้ถูกต้องตามกฎหมาย การส่งออกให้แก่ผู้เลี้ยงแพะ ไปดูกันที่ความห่วงใยกรรมธิการที่ดินและสิ่งแวดล้อมของสภาผู้แทนราษฎรนะครับ บอกว่าตัวเองและกรรมาธิการมีความห่วงใยในการตีความเรื่องของกฎหมายเรื่องของอุทยานเนื่องจากว่าจะทำให้ประชาชนเสียสิทธิหรือไม่การเปิดเผยครั้งนี้ของคุณพูนศักดิ์ จันทร์จำปี สส. พรรคประชาชน ในฐานะประธานคณะการที่ดินทรัพยากรธรรมชาติและสิ่งแวดล้อมสภาผู้แทนราษฎรได้แถลงถึงการแก้ไขปัญหาสิทธิในที่ดินเขตป่าอนุรักษ์ และกำหนดให้โครงการอนุรักษ์ และการดูแลในเขตอุทยานแห่งชาติ และเขตรักษาพันธุ์สัตว์ป่า เป็นร่างกฎหมายลำดับรอง พุทธศักราช 2562 ซึ่งจัดทำมาในสมัย กไม่มีการรับฟังความคิดเห็นจากประชาชน ในการประชุมคณะรัฐมนตรีเมื่อวันที่ 29 ตุลาคมนี้ จะมีการพิจารณากฎหมายลำดับรอง ซึ่งประกอบด้วย ร่างพระราชกฤษฎีกา 1 ฉบับ ร่างประกาศ 1 ฉบับ และร่าง 2 ฉบับ รวมเป็นทั้งสิ้น 4 ฉบับนะครับ จะต้องได้รับการรับรองจากคณะรัฐมนตรี และจะต้องประกาศราชกฤษฎีกา วันที่ 27 พฤศจิกายนนี้ ซึ่งมีผู้แทนของสำนังานคณะกรรมชี้แจงกับพนักงานที่ดินว่ากรมอุทยานแห่งชาติสัตว์ป่าและพันธุ์พืช ที่ประกอบไปด้วยโครงการและแผนที่แนบท้ายราชกฤษฎีกา 14 แห่งจาก 224 แห่งมาให้พิจารณา คณะกรรมการกฤษฎีกาได้ส่งคืนกลับไปยังกรมอุทยานฯ แล้ว ขณะที่ อีก 1 ประเด็น แม้จะมีการพูดถึงมาตรา 64 และมาตรา 121 ของพระราชบัญญัติอุทยาน จะบัญญัติว่ากฤษฎีกา จะต้องมีการออกให้แนบในพื้นที่ แต่สำนักงานคณะกรรมการกฤษฎีกา เห็นว่างรัฐบาลสามารถออกราชกฤษฎีกา โดยมีแผนที่แนบท้าย 14 แห่งไปก่อนได้ ส่วนที่เหลือหากทางกรมอุทยานทำเก็ส่งไปรวบรวมแนบท้ายได้เช่นเดียวกันได้มีการเสนอต่อ ครม. แล้ว ตั้งแต่เดือนกันยายนที่ผ่านมา ทั้งนี้นะครับ ทางพรรคประชาชนเห็นว่าแม้จะมีการประกาศใช้พระราชกฤษฎีกาได้ทันหรือไม่ ก็จะเกิดปัญหาตามมาหากทำแต่ถูกโต้แย้งทั่วถึง และเป็นธรรม นอกจากนี้นะครับ เนื้อหาในยังเป็นการจำกัดเรื่องของสิทธิประชาชนมากจนเกินไป ไม่สอดคล้องกับสภาพความเป็นจริง มากยิ่งขึ้น ยกตัวอย่าง การจัดให้ครัวเรือนครอบครองได้ จากเดิม ไม่เกิน 50 ไไร่ เหลอ 40 ไร่ ส่วนหากประกาศใช้ร่างกฎหมายลำดับรองไม่ทัน ของกรมอุทยานไม่สามารถดำเนินการใด ๆ กับประชาชนที่สิทธิประโยชน์ในพื้นที่ได้ ไว้อย่ารายละเอียด หลักเกณฑ์เอาไว้ โดยผู้แทนอุทยานยอมรับนะครับ จะต้องกลับไปใช้แนวทางการดำเนินการตามมติ ครม. 2541 ก็เท่ากับว่าการแก้ไขปัญหาสิทธิที่ดินของกรมอุทยานฯ จะทำให้ทั้งนี้นะครับ พรรคประชาชน ก็มีข้อสังเกตในการตีความกฎหมายของสำนักงานคณะกรรมการกฤษฎีกา มาตรา 121 เป็นกฎหมายที่มีลักษณะบัญญัติให้รัฐต้องออกกฎ เพื่อมห้ประชาชนได้รับทั้งผลดีแลผลร้าย ทั้งเนื้อหาของบทบัญญัติเอง การทำงานของเจ้าหน้าที่ โดยพรรคเห็นว่าควรจะมีการตีความใหม่อย่างรอบคอบ คงไว้ในส่วนของสิทธิของประชาชนชน กฤษฎีกาให้ความเห็นไว้ ว่ากล่าวได้เลย โดยไม่จำเป็นต้องมีแผนที่แนบท้ายนั้น กังวลว่าจะมีความขัดต่อกฎหมายนะครับ นอกจากนี้เงื่อนไขต่าง ๆ สิทธิประโยชน์ในที่ดินเมื่อครบกำหนด 20 ปี สิ่งที่สำคัญมากกว่านั้นก็คือแนวเขตของกรมอุทยาน ไม่ยอมเปิดเผย พื้นที่ของแนวเขตยังไม่เป็นที่ยุติ หากมีการออกพระราชกฤษฎีกาออกมาแล้ว รัฐบาลอาจเป็นผู้กระทำละเมิดสิทธิของประชาชนนะครับ หากไม่สามารถออกร่างกฤษฎีกาได้ทัน ก็จะต้องย้อนกลับไปใช้มติ ครม. ปีพุทธศักราช 2541 ตามที่ฝ่ายราชการต้องการ แต่ไม่เป็นที่ยอมรับของประชาชนโดยจะต้องพบว่าการออกกฎหมายนโยบายของรัฐยังวนเวียนอยู่กับที่นะครับเป็นต้นมา อย่างไรก็ตามนะครับ ปิดท้าย พรรคประชาชนมองแบบนี้ แนวทางการแก้ไขปัญหาที่ดินทับซ้อนกับเขตอนุรักษ์ ยังจะมีปัญหาไม่สามารถดำเนินการได้จริง จึงขอเสนอให้แนวทางกลไกในกรรมาธิการในการพิจารณาแก้ไขปัญหาดังกล่าวต่อไปด้วยแหละครับ</w:t>
      </w:r>
    </w:p>
    <w:p>
      <w:pPr>
        <w:pStyle w:val="BodyText"/>
      </w:pPr>
      <w:r>
        <w:t xml:space="preserve">(คุณณัฐภทรพล) พาคุณผู้ชมไปดูผลสำรวจการเลือกตั้งประธานาธิบดีดีกว่าครับคุณผู้ชมครับ คุณกันต์พจเป็นอย่างไรบ้างครับคุณกันต์พจน์</w:t>
      </w:r>
    </w:p>
    <w:p>
      <w:pPr>
        <w:pStyle w:val="BodyText"/>
      </w:pPr>
      <w:r>
        <w:t xml:space="preserve">(คุณกันต์พจน์) การเลือกตั้งจะมีขึ้นอีกเพียง 9 คือ วันที่ 5 พฤศจิกายนนี้นะครับ ผลโพลตอนนี้มีความสำคัญอย่างมากเลยครับ ในการสำรวจว่ากลุ่มไหนนะครับ ให้ความสนใจกับคามาลา แฮร์ริสหรือโดนัลด์ทรัมป์มากกว่ากันถ้าเทียบในอดีตนะครับ กลุ่มกลุ่มคริสทอนิส ส่วนใหญ่จะเลือกพรรคเดโมแครตครับ แต่ในการเลือกตั้งครั้งนี้ปรากฏว่าความนิยม โดยเฉพาะอย่างยิ่งชายชาวสแปร์นิชเห็นว่ามีผลสำรวจเจอว่าโดนัลด์ ทรัมป์นะครับ พลิกเลยนะ แล้วก็การลงคะแนนจะเกิดขึ้น เชื่อว่าตื่นเต้นแน่นอนในการเลือกตั้งประธานาธิบดีครั้งนี้ครับ ช่วงนี้ไปพักกันก่อนสักครู่หนึ่งกับคุณกันต์พจน์</w:t>
      </w:r>
    </w:p>
    <w:p>
      <w:pPr>
        <w:pStyle w:val="BodyText"/>
      </w:pPr>
      <w:r>
        <w:t xml:space="preserve">(คุณกันต์พจน์) ติดตามการเลือกตั้งในสหรัฐอเมริกานะครับ ผลสำรวจจากรอยเตอร์นะครับ พบว่าชายชาวฮิสแปนิก หรือชาวสเปนเลือกโดนัลด์ ทรัมป์ มากขึ้นนะครับ ห่างจากกลมา แฮร์ริส แค่เพียง 2 เปอร์เซ็นต์นั่นเองนะครับ ล่าสุดอดีตประธานาธิบดีโดนัลด์ ทรัมป์ นะครับ ตามหลัง กมลา แฮร์ริสเพียง 2 เปอร์เซ็นต์เท่านั้นกับชายชาวสแปร์นิสอยู่ที่ 44 เปอร์เซ็นต์ ต่อ 66 เปอร์เซ็นต์ ถึง 19 คะแนนของเขา จากโจ ไบเดนนะครับ จากพรรคเดโมแครต ในกลุ่มตัวอย่างเดียวกันเมื่อปี 2020 จากการวิเคราะห์คำตอบเมื่อว่า 15,000 รายการจากการรายงานของรอยเตอร์การได้รับเสียงของการสนับสนุนของโดนัลด์ ทรัมป์ ในหมู่ฮิสแปนิกนะครับ ถูกชดเชยเพิ่มขึ้น จากแฮร์ริสในหมู่ผู้หญิงผิวขาว สนับสนุนทรัปม์มากกว่าไบเดน 12 คะแนน เมื่อช่วยปลายปี 2010 แต่ตอนนี้เอนเอียงไปทางชาวฮิสแปนิก46 เปอร์เซ็นต์ ต่อ 43 เปอร์เซ็นต์ ทำให้ผู้สมัครทั้ง 2 ราย ยังคงมีคะแนนนิยมที่ใกล้เคียงกันมาก โดยทางแฮร์ริสได้รับคะแนนนิยมเพิ่มขึ้นเพียงเล็กน้อยเท่ากันเอง ผู้ลงคะแนนเสียงเชื้อสายฮิสสแปนิชที่เติบโตเร็วที่สุดในสหรัฐฯ เอนเอียงในการเลือกตั้งประธานาธิบดีส่วนใหญ่ นับตั้งแต่ปี แต่โดนัลด์ ทรัมป์ได้รุกล้ำเข้ามาอย่างมีนัยยะสำคัญ พรรคริพับลิกันก็ยังลงเลือกตั้งสำหรับของคนผิวดำมากขึ้นด้วย โดยผู้ชายผิวดำ ประมาณ 18 เปอร์เซ็นต์ เลือกโดนัลด์ ทรัมป์ จากการสำรวจ จาก 14 เปอร์เซ็นต์เมื่อ 10 ปีที่แล้ว 8 เปอร์เซ็นต์ เพิ่มขึ้นจาก 4 เปอร์เซ็นต์ หลังจากเลือกตั้งปี 2020 แสดงให้เห็นว่าผิวสีโดยรวมประมาณ 8 เปอร์เซ็นต์ เลือกโดนัลด์ ทรัมป์ ที่การเลือกตั้งนะครับ และมีผลของทางรอยส์เตอร์ล่าสุดแสดงให้เห็นว่าเขาอยู่ที่ 22 เปอร์เซ็นต์ อย่างไรก็ตามครับ แฮร์ริสยังมีคะแนนนำเล็กน้องในการเลือกตั้งอย่างสูสีครั้งนี้ ส่วนหนึ่งด้วยการเอาชนะใจผู้หญิงผิวขาว ซึ่งเป็นสัดส่วนของผู้มีสิทธิเลือกตั้ง มากกว่าผู้มีสิทธิเลือกตั้งมากกว่าเป็น 2 เท่า ขณะที่ เดวิสัน นักยุทธศาสตร์ของพรรคริพับลิกันข่าวว่าผู้หญิงจำนวนมากหันมาหาแฮร์ริสส่วนหนึ่งพรรคเดโมแครตมุ่งเป้าไปในเรื่องของการทำแท้ง หลังจากการตัดสินครับในปี 2022 สั่งยุติสิทธิในการทำแท้งทั่วประเทศครับ อดีตประธานาธิบดีสหรัฐฯ นะครับ โดนัลด์ ทรัมป์มีการเข้าไปในพื้นที่ชุมชนในรัฐมิชิแกนมุ่งเป้าไปที่ทางผู้นำที่โดดเด่นครับ ในรัฐวันเสาร์ที่ผ่านมา อดีตประธานาธิบดีได้เชิญผู้นำมุสลิมหลายคนขึ้นเวทีกับเขาในการหาเสียงในรัฐมิชิแกนโดยทางโดนัลด์ ทรัมป์กล่าวในสุนทรพจน์ของเขา ว่าเขาได้จัดการประชุมโดยเขารณรงค์หาเสียงในเรื่องนี้ ว่าผู้นำที่โดดเด่นของชุมชนมุสลิมในรัฐมิชิแกน ซึ่งเรียกโดนัลด์ ทรัมป์ว่าเป็นผู้ที่มีสันติภาพ ทั้งนี้ทางโดนัลด์ ทรัมป์ในฉนวนกาซาด้วยเหตุผลประชาสัมพันธ์ครับ โดยเขากล่าวว่านายกรัฐมนตรีอิสราเอล เบญจมินทร์ เนทันยาฮู จะต้องทำให้ทุกอย่างจบลงอย่างรวดเร็ว ประธานาธิบดี โจ ไบเดน และกมลา แฮร์ริส สนับสนุนอิสราเอลอย่างเพียงพอ แม้ว่าการบริหารและการรณรงค์หาเสียงของแฮร์ริสส่วนใหญ่จะหลีวิพากษ์วิจารณ์อิสราเอล การขนส่งไปยังอิสราเอลก็ตาม อย่างไรก็ตามการรณรงค์หาเสียงนั้นได้พยายามที่จะยึดความโกรธของชาวมุสลิมเชื้อสายอาหรับและชาวมุสลิม จากการสนุบสนุนต่อเนื่องของสหรัฐฯ สำหรับการรณรงค์ทางการทหารของอิสราเอล ในกาซาคือเลบานอนครับ ทั้งนี้โดนัลด์ ทรัมป์ยืนกรานว่าจะรักษาสันติภาพ และผู้มีสิทธิ์เลือกตั้งที่สนับสนุนอิสราเอลพวกเขาครับ มิเชลล์ โอบามา อดีตสตรีหมายเลข 1 เรื่องสตรีนะครับ นะครับ โดยยึดนโยบายของโดนัลด์ ทรัมป์ ว่าอาจจะเป็นอันตรายต่อผู้หญิงครับ นางมิเชลล์ โอบามา นะครับ ภรรยาของอดีตประธานาธิบดีของบารัคโอบามาเข้าร่วมการรณรงค์หาเสียงดำรงตำแหน่งประธานาธิบดีสหรัฐฯ ในพรรคเดโมแครต ในการเลือกตั้งประธานาธิบดีสหรัฐฯ ที่จะมีขึ้นวันที่ 5 พฤศจิกายนนี้ รัฐมิชิแกนทางตะวันออกเฉียงเหนือของสหรัฐฯ ซึ่งเป็นรัฐสมรภูมิสำคัญในการเลืือกตประธานาธิบดีโดนัลด์ ทรัมป์ ตัวแทนจากรีพับลิกัน จัดงานชุมนุมหาเสียงในรัฐนี้เช่นเดียวกันครับ การหาเสียงของอดีตสุภาพสตรีหมายเลขหนึ่ง มุ่งเน้นไปที่ความกังวลว่าหากโดนัลด์ ทรัมป์ คว้าการชนะเหนือกมลา ในการของโดนัลด์ ทรัมป์ อาจดำเนินนโยบายที่กระทบต่อสิทธิทำแท้ง โดยระบุว่าการรณรงค์หาเสียงของโดนัลด์ ทรัมป์ จะเป็นการลงคะแนนเสียงที่ต่อต้านสุขอนามัยที่ดีต่อผู้หญิงในการหาเสียงช่วงสุดท้ายของการหาเสียประธานาธิบดีสหรัฐฯ นะครับ พบว่ามีคนดังร่วมหาเสียงเพิ่มขึ้น โดยคนดังที่สนับสนุนรองประธานาธิบดี นะครับ อาธิ แฮร์ริส และผู้สมัครรองประธานาธิบดีรว่ม คือ ทิม วอลซ์ โดยเฉพาะอย่างยิ่งการสนับสนุนแฮร์ริสผ่านโพสต์ทางอินสตราแกรมเมื่อที่ผ่านมานะครับ ได้รับ Liส่วนผู้สนับสนุนโดนัลด์ ทรัมป์ จากวงการบันเทิงนะครับ ก็มีเช่นกัน ไม่ว่าจะเป็นนักดนตรี เคต โฮเจและเจสัน อัลดีน รวมถึง ฮ้องโอแกนกล่าวในที่ประชุมใหญ่ที่ได้กล่าวถึง ประธาน Ultimate Fighting Championship นักแสดงก็มีเดนนิส และแอมเบอร์ โรส และ อเช่น รวมถึงอีลอนหัวหน้าวิศวกรของทาง ครับก็ต้องติดตามนะครับ ในวันที่ 5 พฤศจิกายนนี้ ว่าใครจะเป็นประธานาธิบดีคนที่ 60 ของสหรัฐอเมริกา การเลือกตั้งของสหรัฐฯ ครับ ไม่ได้ลักษณะที่เป็นของ Poppแต่เป็นการเลือกคณะผู้แทนในตรงนี้ ถ้าใครได้ 270 เสียง คนนั้นชนะครับ</w:t>
      </w:r>
    </w:p>
    <w:p>
      <w:pPr>
        <w:pStyle w:val="BodyText"/>
      </w:pPr>
      <w:r>
        <w:t xml:space="preserve">(คุณกิตติคือ 270 นะครับ ก็จะได้รับเลือกเป็นประธานาธิบดีนะครับ มีความห่วงใยของคนอเมริกานะครับคุณบอกว่าถ้าการเลือกตั้งครั้งนี้นี่ ถ้าโดนัลด์ ทรัมป์แพ้นี่ เสียงจะเกิดเรื่องโจรกรรมทางการเมืองเยอะนะครับ ประเทศไทยสวนดุสิตโพลก็ทำโพลการเลือกตั้งสหรัฐฯ นะครับ เห็นว่าคนไทยนะครับ จำนวน 1,200 กว่าคนนะครับ เลือกคามาลา แเลือกนางกมลา แฮร์ริสครับ แต่ติดตามไปอีกสัก 9 วันนะครับ การเลือกตั้งประธานาธิบดี สหรัฐอเมริกานะครับ และนี่คือทั้งหมดคือห้องข่าวรัฐสภาแชลแนลภาคเช้าวันนี้ เราทั้ง 3 คน รวมทั้งอาจารย์ล่ามภาษามือ อาจารย์คมคิด ศันสนะเกียรติ วันนี้ลาไปก่อนครับ สวัสดีครับ</w:t>
      </w:r>
    </w:p>
    <w:p>
      <w:pPr>
        <w:pStyle w:val="BodyText"/>
      </w:pPr>
      <w:r>
        <w:t xml:space="preserve">(คุณณัฐภัทรพล) สวัสดีครั</w:t>
      </w:r>
    </w:p>
    <w:p>
      <w:pPr>
        <w:pStyle w:val="BodyText"/>
      </w:pPr>
      <w:r>
        <w:t xml:space="preserve">[เสียงดนตรี]</w:t>
      </w:r>
    </w:p>
    <w:p>
      <w:pPr>
        <w:pStyle w:val="BodyText"/>
      </w:pPr>
      <w:r>
        <w:t xml:space="preserve">(บรรยาย) ดูโทรทัศน์รัฐสภากดช่อง 10 Online ใกล้ชิด โหลด TP chan</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8 ตุลาคม 2567 เวลา 08.00-09.00 น.</dc:title>
  <dc:creator/>
  <cp:keywords/>
  <dcterms:created xsi:type="dcterms:W3CDTF">2024-10-28T06:35:09Z</dcterms:created>
  <dcterms:modified xsi:type="dcterms:W3CDTF">2024-10-28T06: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ตุลาคม 2567 เวลา 09.00 น.</vt:lpwstr>
  </property>
  <property fmtid="{D5CDD505-2E9C-101B-9397-08002B2CF9AE}" pid="3" name="subtitle">
    <vt:lpwstr/>
  </property>
</Properties>
</file>